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21FBD" w14:textId="77777777" w:rsidR="00794B98" w:rsidRPr="00794B98" w:rsidRDefault="00794B98" w:rsidP="00794B98">
      <w:pPr>
        <w:pStyle w:val="Heading1"/>
        <w:jc w:val="center"/>
        <w:rPr>
          <w:bCs/>
          <w:lang w:val="bg-BG"/>
        </w:rPr>
      </w:pPr>
      <w:r w:rsidRPr="00794B98">
        <w:t xml:space="preserve">Exercise: </w:t>
      </w:r>
      <w:r w:rsidRPr="00794B98">
        <w:rPr>
          <w:bCs/>
          <w:noProof/>
        </w:rPr>
        <w:t>Media Queries</w:t>
      </w:r>
    </w:p>
    <w:p w14:paraId="4D987498" w14:textId="77777777" w:rsidR="00794B98" w:rsidRPr="00794B98" w:rsidRDefault="00794B98" w:rsidP="00794B98">
      <w:pPr>
        <w:rPr>
          <w:lang w:val="bg-BG"/>
        </w:rPr>
      </w:pPr>
      <w:r w:rsidRPr="00794B98">
        <w:t xml:space="preserve">Problems for exercises and homework for the </w:t>
      </w:r>
      <w:hyperlink r:id="rId8" w:history="1">
        <w:r w:rsidRPr="00794B98">
          <w:rPr>
            <w:rStyle w:val="Hyperlink"/>
          </w:rPr>
          <w:t>"</w:t>
        </w:r>
        <w:r w:rsidRPr="00794B98">
          <w:rPr>
            <w:rStyle w:val="Hyperlink"/>
            <w:noProof/>
          </w:rPr>
          <w:t xml:space="preserve">HTML </w:t>
        </w:r>
        <w:r w:rsidRPr="00794B98">
          <w:rPr>
            <w:rStyle w:val="Hyperlink"/>
          </w:rPr>
          <w:t xml:space="preserve">and </w:t>
        </w:r>
        <w:r w:rsidRPr="00794B98">
          <w:rPr>
            <w:rStyle w:val="Hyperlink"/>
            <w:noProof/>
          </w:rPr>
          <w:t>CSS</w:t>
        </w:r>
        <w:r w:rsidRPr="00794B98">
          <w:rPr>
            <w:rStyle w:val="Hyperlink"/>
          </w:rPr>
          <w:t xml:space="preserve">" course @ </w:t>
        </w:r>
        <w:r w:rsidRPr="00794B98">
          <w:rPr>
            <w:rStyle w:val="Hyperlink"/>
            <w:noProof/>
          </w:rPr>
          <w:t>SoftUni</w:t>
        </w:r>
      </w:hyperlink>
      <w:r w:rsidRPr="00794B98">
        <w:t xml:space="preserve">. Submit your solutions in the </w:t>
      </w:r>
      <w:r w:rsidRPr="00794B98">
        <w:rPr>
          <w:noProof/>
        </w:rPr>
        <w:t xml:space="preserve">SoftUni </w:t>
      </w:r>
      <w:r w:rsidRPr="00794B98">
        <w:t xml:space="preserve">Judge system at </w:t>
      </w:r>
      <w:hyperlink r:id="rId9" w:history="1">
        <w:r w:rsidRPr="00794B98">
          <w:rPr>
            <w:rStyle w:val="Hyperlink"/>
          </w:rPr>
          <w:t>https://judge.softuni.bg/Contests/1239/Media-Queries</w:t>
        </w:r>
      </w:hyperlink>
      <w:r w:rsidRPr="00794B98">
        <w:t>.</w:t>
      </w:r>
    </w:p>
    <w:p w14:paraId="6CBDCA60" w14:textId="77777777" w:rsidR="00794B98" w:rsidRPr="00F46283" w:rsidRDefault="00794B98" w:rsidP="008A5D15">
      <w:pPr>
        <w:pStyle w:val="Heading2"/>
        <w:rPr>
          <w:highlight w:val="green"/>
          <w:lang w:val="bg-BG"/>
        </w:rPr>
      </w:pPr>
      <w:r w:rsidRPr="00F46283">
        <w:rPr>
          <w:highlight w:val="green"/>
        </w:rPr>
        <w:t>Media Queries Playground</w:t>
      </w:r>
    </w:p>
    <w:p w14:paraId="4809B8F0" w14:textId="77777777" w:rsidR="00794B98" w:rsidRPr="00794B98" w:rsidRDefault="00794B98" w:rsidP="00794B98">
      <w:pPr>
        <w:rPr>
          <w:lang w:val="bg-BG"/>
        </w:rPr>
      </w:pPr>
      <w:r w:rsidRPr="00794B98">
        <w:t>Create a web page like the following:</w:t>
      </w:r>
    </w:p>
    <w:p w14:paraId="3808B6F7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5B0AC0D4" wp14:editId="469464B3">
            <wp:extent cx="2711450" cy="1238250"/>
            <wp:effectExtent l="19050" t="19050" r="12700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9080" b="65819"/>
                    <a:stretch/>
                  </pic:blipFill>
                  <pic:spPr bwMode="auto">
                    <a:xfrm>
                      <a:off x="0" y="0"/>
                      <a:ext cx="2711450" cy="12382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5FEB29" w14:textId="77777777" w:rsidR="00794B98" w:rsidRPr="00794B98" w:rsidRDefault="00794B98" w:rsidP="00794B98">
      <w:pPr>
        <w:pStyle w:val="Heading3"/>
        <w:rPr>
          <w:lang w:val="bg-BG"/>
        </w:rPr>
      </w:pPr>
      <w:bookmarkStart w:id="0" w:name="constraints"/>
      <w:r w:rsidRPr="00794B98">
        <w:t>Constraints</w:t>
      </w:r>
      <w:bookmarkEnd w:id="0"/>
    </w:p>
    <w:p w14:paraId="17CD5E09" w14:textId="77777777" w:rsidR="00794B98" w:rsidRPr="00794B98" w:rsidRDefault="00794B98" w:rsidP="00794B98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94B98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Media Queries Playground</w:t>
      </w:r>
      <w:r w:rsidRPr="00794B98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3C9D4674" w14:textId="77777777" w:rsidR="00794B98" w:rsidRPr="00794B98" w:rsidRDefault="00794B98" w:rsidP="00794B98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Create three sections</w:t>
      </w:r>
    </w:p>
    <w:p w14:paraId="78A4990B" w14:textId="77777777" w:rsidR="00794B98" w:rsidRPr="00794B98" w:rsidRDefault="00794B98" w:rsidP="00794B98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Each section has </w:t>
      </w:r>
      <w:r w:rsidRPr="00794B98">
        <w:rPr>
          <w:rStyle w:val="CodeChar"/>
          <w:lang w:val="en-US"/>
        </w:rPr>
        <w:t>span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94B98">
        <w:rPr>
          <w:rStyle w:val="CodeChar"/>
          <w:lang w:val="en-US"/>
        </w:rPr>
        <w:t>after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element</w:t>
      </w:r>
    </w:p>
    <w:p w14:paraId="5D903115" w14:textId="77777777" w:rsidR="00794B98" w:rsidRPr="00794B98" w:rsidRDefault="00794B98" w:rsidP="00794B98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 the </w:t>
      </w:r>
      <w:r w:rsidRPr="00794B98">
        <w:rPr>
          <w:rStyle w:val="CodeChar"/>
          <w:lang w:val="en-US"/>
        </w:rPr>
        <w:t>span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you must write the text </w:t>
      </w:r>
      <w:r w:rsidRPr="00794B98">
        <w:rPr>
          <w:rStyle w:val="CodeChar"/>
          <w:lang w:val="en-US"/>
        </w:rPr>
        <w:t>before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":". The text </w:t>
      </w:r>
      <w:r w:rsidRPr="00794B98">
        <w:rPr>
          <w:rFonts w:asciiTheme="minorHAnsi" w:hAnsiTheme="minorHAnsi" w:cstheme="minorHAnsi"/>
          <w:b/>
          <w:color w:val="000000"/>
          <w:sz w:val="22"/>
          <w:szCs w:val="22"/>
          <w:lang w:val="en-US"/>
        </w:rPr>
        <w:t>after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":" will be in </w:t>
      </w:r>
      <w:r w:rsidRPr="00794B98">
        <w:rPr>
          <w:rStyle w:val="CodeChar"/>
          <w:lang w:val="en-US"/>
        </w:rPr>
        <w:t>after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element</w:t>
      </w:r>
    </w:p>
    <w:p w14:paraId="7FB7D6A8" w14:textId="77777777" w:rsidR="00794B98" w:rsidRPr="00794B98" w:rsidRDefault="00794B98" w:rsidP="00794B98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irst </w:t>
      </w:r>
      <w:r w:rsidRPr="00794B98">
        <w:rPr>
          <w:rStyle w:val="CodeChar"/>
          <w:lang w:val="en-US"/>
        </w:rPr>
        <w:t>section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proofErr w:type="spellStart"/>
      <w:r w:rsidRPr="00794B98">
        <w:rPr>
          <w:rStyle w:val="CodeChar"/>
          <w:lang w:val="en-US"/>
        </w:rPr>
        <w:t>mq</w:t>
      </w:r>
      <w:proofErr w:type="spellEnd"/>
      <w:r w:rsidRPr="00794B98">
        <w:rPr>
          <w:rStyle w:val="CodeChar"/>
          <w:lang w:val="en-US"/>
        </w:rPr>
        <w:t>-width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must contain text that will change based on </w:t>
      </w:r>
      <w:r w:rsidRPr="00794B98">
        <w:rPr>
          <w:rStyle w:val="CodeChar"/>
          <w:lang w:val="en-US"/>
        </w:rPr>
        <w:t>width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queries</w:t>
      </w:r>
    </w:p>
    <w:p w14:paraId="4AB2D7AD" w14:textId="77777777" w:rsidR="00794B98" w:rsidRPr="00794B98" w:rsidRDefault="00794B98" w:rsidP="00794B98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Add a </w:t>
      </w:r>
      <w:r w:rsidRPr="00794B98">
        <w:rPr>
          <w:rStyle w:val="CodeChar"/>
          <w:lang w:val="en-US"/>
        </w:rPr>
        <w:t>width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794B98">
        <w:rPr>
          <w:rStyle w:val="CodeChar"/>
          <w:lang w:val="en-US"/>
        </w:rPr>
        <w:t>media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794B98">
        <w:rPr>
          <w:rStyle w:val="CodeChar"/>
          <w:lang w:val="en-US"/>
        </w:rPr>
        <w:t>query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to change the contents of the </w:t>
      </w:r>
      <w:r w:rsidRPr="00794B98">
        <w:rPr>
          <w:rStyle w:val="CodeChar"/>
          <w:lang w:val="en-US"/>
        </w:rPr>
        <w:t>after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elements when a query match</w:t>
      </w:r>
    </w:p>
    <w:p w14:paraId="4A08F05F" w14:textId="77777777" w:rsidR="00794B98" w:rsidRPr="00794B98" w:rsidRDefault="00794B98" w:rsidP="00794B98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Second </w:t>
      </w:r>
      <w:r w:rsidRPr="00794B98">
        <w:rPr>
          <w:rStyle w:val="CodeChar"/>
          <w:lang w:val="en-US"/>
        </w:rPr>
        <w:t>section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proofErr w:type="spellStart"/>
      <w:r w:rsidRPr="00794B98">
        <w:rPr>
          <w:rStyle w:val="CodeChar"/>
          <w:lang w:val="en-US"/>
        </w:rPr>
        <w:t>mq</w:t>
      </w:r>
      <w:proofErr w:type="spellEnd"/>
      <w:r w:rsidRPr="00794B98">
        <w:rPr>
          <w:rStyle w:val="CodeChar"/>
          <w:lang w:val="en-US"/>
        </w:rPr>
        <w:t>-height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to contain text that will change based on </w:t>
      </w:r>
      <w:r w:rsidRPr="00794B98">
        <w:rPr>
          <w:rStyle w:val="CodeChar"/>
          <w:lang w:val="en-US"/>
        </w:rPr>
        <w:t>height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queries</w:t>
      </w:r>
    </w:p>
    <w:p w14:paraId="53FA5543" w14:textId="77777777" w:rsidR="00794B98" w:rsidRPr="00794B98" w:rsidRDefault="00794B98" w:rsidP="00794B98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Add a </w:t>
      </w:r>
      <w:r w:rsidRPr="00794B98">
        <w:rPr>
          <w:rStyle w:val="CodeChar"/>
          <w:lang w:val="en-US"/>
        </w:rPr>
        <w:t>height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794B98">
        <w:rPr>
          <w:rStyle w:val="CodeChar"/>
          <w:lang w:val="en-US"/>
        </w:rPr>
        <w:t>media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794B98">
        <w:rPr>
          <w:rStyle w:val="CodeChar"/>
          <w:lang w:val="en-US"/>
        </w:rPr>
        <w:t>query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to change the contents of the after elements when a query match</w:t>
      </w:r>
    </w:p>
    <w:p w14:paraId="45A5C2A2" w14:textId="77777777" w:rsidR="00794B98" w:rsidRPr="00794B98" w:rsidRDefault="00794B98" w:rsidP="00794B98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Third </w:t>
      </w:r>
      <w:r w:rsidRPr="00794B98">
        <w:rPr>
          <w:rStyle w:val="CodeChar"/>
          <w:lang w:val="en-US"/>
        </w:rPr>
        <w:t>section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proofErr w:type="spellStart"/>
      <w:r w:rsidRPr="00794B98">
        <w:rPr>
          <w:rStyle w:val="CodeChar"/>
          <w:lang w:val="en-US"/>
        </w:rPr>
        <w:t>mq-ar</w:t>
      </w:r>
      <w:proofErr w:type="spellEnd"/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to contain text that will change based on aspect ratio queries</w:t>
      </w:r>
    </w:p>
    <w:p w14:paraId="03288BC9" w14:textId="77777777" w:rsidR="00794B98" w:rsidRPr="00794B98" w:rsidRDefault="00794B98" w:rsidP="00794B98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an aspect ratio media query to change the contents of the after elements when a query match</w:t>
      </w:r>
    </w:p>
    <w:p w14:paraId="458743B5" w14:textId="531E45E1" w:rsidR="00794B98" w:rsidRPr="008A5D15" w:rsidRDefault="00794B98" w:rsidP="00A75354">
      <w:pPr>
        <w:pStyle w:val="Heading2"/>
        <w:rPr>
          <w:highlight w:val="green"/>
          <w:lang w:val="bg-BG"/>
        </w:rPr>
      </w:pPr>
      <w:r w:rsidRPr="008A5D15">
        <w:rPr>
          <w:highlight w:val="green"/>
        </w:rPr>
        <w:t>Media Queries in Typography</w:t>
      </w:r>
    </w:p>
    <w:p w14:paraId="713D5E9B" w14:textId="77777777" w:rsidR="00794B98" w:rsidRPr="00794B98" w:rsidRDefault="00794B98" w:rsidP="00794B98">
      <w:pPr>
        <w:rPr>
          <w:lang w:val="bg-BG"/>
        </w:rPr>
      </w:pPr>
      <w:r w:rsidRPr="00794B98">
        <w:t xml:space="preserve">Upgrade your </w:t>
      </w:r>
      <w:r w:rsidRPr="00794B98">
        <w:rPr>
          <w:rStyle w:val="CodeChar"/>
        </w:rPr>
        <w:t>typograpgy.css</w:t>
      </w:r>
      <w:r w:rsidRPr="00794B98">
        <w:rPr>
          <w:noProof/>
        </w:rPr>
        <w:t xml:space="preserve"> </w:t>
      </w:r>
      <w:r w:rsidRPr="00794B98">
        <w:t>file from previous homework’s with Media Queries. Create the following page for different screen sizes:</w:t>
      </w:r>
    </w:p>
    <w:p w14:paraId="5A6347B5" w14:textId="77777777" w:rsidR="00794B98" w:rsidRPr="00794B98" w:rsidRDefault="00794B98" w:rsidP="00794B98">
      <w:pPr>
        <w:rPr>
          <w:b/>
          <w:bCs/>
          <w:noProof/>
          <w:lang w:val="bg-BG"/>
        </w:rPr>
      </w:pPr>
      <w:r w:rsidRPr="00794B98">
        <w:rPr>
          <w:b/>
          <w:bCs/>
          <w:noProof/>
        </w:rPr>
        <w:t>Desktop:</w:t>
      </w:r>
    </w:p>
    <w:p w14:paraId="2DC2DE12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45E7FF25" wp14:editId="7033F94B">
            <wp:extent cx="4333705" cy="5021865"/>
            <wp:effectExtent l="19050" t="19050" r="10160" b="266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081" cy="5023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CE20EC" w14:textId="77777777" w:rsidR="00794B98" w:rsidRPr="00794B98" w:rsidRDefault="00794B98" w:rsidP="00794B98">
      <w:pPr>
        <w:pStyle w:val="ListParagraph"/>
        <w:numPr>
          <w:ilvl w:val="0"/>
          <w:numId w:val="44"/>
        </w:numPr>
        <w:rPr>
          <w:lang w:val="bg-BG"/>
        </w:rPr>
      </w:pPr>
      <w:r w:rsidRPr="00794B98">
        <w:t>Laptop</w:t>
      </w:r>
    </w:p>
    <w:p w14:paraId="29D1C30B" w14:textId="77777777" w:rsidR="00794B98" w:rsidRPr="00794B98" w:rsidRDefault="00794B98" w:rsidP="00794B98">
      <w:pPr>
        <w:pStyle w:val="ListParagraph"/>
        <w:rPr>
          <w:lang w:val="bg-BG"/>
        </w:rPr>
      </w:pPr>
      <w:r w:rsidRPr="00794B98">
        <w:rPr>
          <w:noProof/>
        </w:rPr>
        <w:drawing>
          <wp:inline distT="0" distB="0" distL="0" distR="0" wp14:anchorId="14EF9DB2" wp14:editId="47817B6C">
            <wp:extent cx="4555907" cy="6508376"/>
            <wp:effectExtent l="19050" t="19050" r="16510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85" cy="65094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345782" w14:textId="77777777" w:rsidR="00794B98" w:rsidRPr="00794B98" w:rsidRDefault="00794B98" w:rsidP="00794B98">
      <w:pPr>
        <w:pStyle w:val="ListParagraph"/>
        <w:rPr>
          <w:lang w:val="bg-BG"/>
        </w:rPr>
      </w:pPr>
    </w:p>
    <w:p w14:paraId="460E0040" w14:textId="77777777" w:rsidR="00794B98" w:rsidRPr="00794B98" w:rsidRDefault="00794B98" w:rsidP="00794B98">
      <w:pPr>
        <w:pStyle w:val="ListParagraph"/>
        <w:numPr>
          <w:ilvl w:val="0"/>
          <w:numId w:val="44"/>
        </w:numPr>
        <w:rPr>
          <w:lang w:val="bg-BG"/>
        </w:rPr>
      </w:pPr>
      <w:r w:rsidRPr="00794B98">
        <w:t>Tablet</w:t>
      </w:r>
    </w:p>
    <w:p w14:paraId="222C71FE" w14:textId="77777777" w:rsidR="00794B98" w:rsidRPr="00794B98" w:rsidRDefault="00794B98" w:rsidP="00794B98">
      <w:pPr>
        <w:pStyle w:val="ListParagraph"/>
        <w:rPr>
          <w:lang w:val="bg-BG"/>
        </w:rPr>
      </w:pPr>
      <w:r w:rsidRPr="00794B98">
        <w:rPr>
          <w:noProof/>
        </w:rPr>
        <w:drawing>
          <wp:inline distT="0" distB="0" distL="0" distR="0" wp14:anchorId="4D68BC32" wp14:editId="46089B76">
            <wp:extent cx="2896181" cy="7300530"/>
            <wp:effectExtent l="19050" t="19050" r="1905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8104" cy="730537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1DCF7A" w14:textId="77777777" w:rsidR="00794B98" w:rsidRPr="00794B98" w:rsidRDefault="00794B98" w:rsidP="00794B98">
      <w:pPr>
        <w:pStyle w:val="ListParagraph"/>
        <w:rPr>
          <w:lang w:val="bg-BG"/>
        </w:rPr>
      </w:pPr>
    </w:p>
    <w:p w14:paraId="78AD499E" w14:textId="77777777" w:rsidR="00794B98" w:rsidRPr="00794B98" w:rsidRDefault="00794B98" w:rsidP="00794B98">
      <w:pPr>
        <w:pStyle w:val="ListParagraph"/>
        <w:numPr>
          <w:ilvl w:val="0"/>
          <w:numId w:val="44"/>
        </w:numPr>
        <w:rPr>
          <w:lang w:val="bg-BG"/>
        </w:rPr>
      </w:pPr>
      <w:r w:rsidRPr="00794B98">
        <w:t>Phone</w:t>
      </w:r>
    </w:p>
    <w:p w14:paraId="2AEE2B7C" w14:textId="77777777" w:rsidR="00794B98" w:rsidRPr="00794B98" w:rsidRDefault="00794B98" w:rsidP="00794B98">
      <w:pPr>
        <w:pStyle w:val="ListParagraph"/>
        <w:rPr>
          <w:lang w:val="bg-BG"/>
        </w:rPr>
      </w:pPr>
      <w:r w:rsidRPr="00794B98">
        <w:rPr>
          <w:noProof/>
        </w:rPr>
        <w:drawing>
          <wp:inline distT="0" distB="0" distL="0" distR="0" wp14:anchorId="5340DAC7" wp14:editId="7A15E71F">
            <wp:extent cx="978890" cy="6136749"/>
            <wp:effectExtent l="19050" t="19050" r="12065" b="165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098" cy="61443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06FBE8" w14:textId="77777777" w:rsidR="00794B98" w:rsidRPr="00794B98" w:rsidRDefault="00794B98" w:rsidP="00794B98">
      <w:pPr>
        <w:pStyle w:val="Heading3"/>
        <w:rPr>
          <w:lang w:val="bg-BG"/>
        </w:rPr>
      </w:pPr>
      <w:r w:rsidRPr="00794B98">
        <w:t>Constraints</w:t>
      </w:r>
    </w:p>
    <w:p w14:paraId="3CFAAE2D" w14:textId="77777777" w:rsidR="00794B98" w:rsidRPr="00794B98" w:rsidRDefault="00794B98" w:rsidP="00794B98">
      <w:pPr>
        <w:pStyle w:val="code-line"/>
        <w:numPr>
          <w:ilvl w:val="0"/>
          <w:numId w:val="40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94B98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Media Queries in Typography</w:t>
      </w:r>
      <w:r w:rsidRPr="00794B98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7F8C558" w14:textId="77777777" w:rsidR="00794B98" w:rsidRPr="00794B98" w:rsidRDefault="00794B98" w:rsidP="00794B98">
      <w:pPr>
        <w:pStyle w:val="ListParagraph"/>
        <w:numPr>
          <w:ilvl w:val="0"/>
          <w:numId w:val="40"/>
        </w:numPr>
        <w:shd w:val="clear" w:color="auto" w:fill="FFFFFF"/>
        <w:spacing w:before="0" w:after="0" w:line="285" w:lineRule="atLeast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phones</w:t>
      </w:r>
      <w:r w:rsidRPr="00794B98">
        <w:rPr>
          <w:rFonts w:eastAsia="Times New Roman" w:cstheme="minorHAnsi"/>
          <w:color w:val="000000"/>
          <w:lang w:eastAsia="en-GB"/>
        </w:rPr>
        <w:t> </w:t>
      </w:r>
      <w:r w:rsidRPr="00794B98">
        <w:rPr>
          <w:rStyle w:val="CodeChar"/>
          <w:lang w:eastAsia="en-GB"/>
        </w:rPr>
        <w:t>12px</w:t>
      </w:r>
    </w:p>
    <w:p w14:paraId="1DB7A85F" w14:textId="77777777" w:rsidR="00794B98" w:rsidRPr="00794B98" w:rsidRDefault="00794B98" w:rsidP="00794B98">
      <w:pPr>
        <w:pStyle w:val="ListParagraph"/>
        <w:numPr>
          <w:ilvl w:val="0"/>
          <w:numId w:val="40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500 14px</w:t>
      </w:r>
    </w:p>
    <w:p w14:paraId="29C31177" w14:textId="77777777" w:rsidR="00794B98" w:rsidRPr="00794B98" w:rsidRDefault="00794B98" w:rsidP="00794B98">
      <w:pPr>
        <w:pStyle w:val="ListParagraph"/>
        <w:numPr>
          <w:ilvl w:val="0"/>
          <w:numId w:val="40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600 16px</w:t>
      </w:r>
    </w:p>
    <w:p w14:paraId="3B81CA9D" w14:textId="77777777" w:rsidR="00794B98" w:rsidRPr="00794B98" w:rsidRDefault="00794B98" w:rsidP="00794B98">
      <w:pPr>
        <w:pStyle w:val="ListParagraph"/>
        <w:numPr>
          <w:ilvl w:val="0"/>
          <w:numId w:val="40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800 18px</w:t>
      </w:r>
    </w:p>
    <w:p w14:paraId="7D46AE57" w14:textId="77777777" w:rsidR="00794B98" w:rsidRPr="00794B98" w:rsidRDefault="00794B98" w:rsidP="00794B98">
      <w:pPr>
        <w:pStyle w:val="ListParagraph"/>
        <w:numPr>
          <w:ilvl w:val="0"/>
          <w:numId w:val="40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300 21px</w:t>
      </w:r>
    </w:p>
    <w:p w14:paraId="1B9B407C" w14:textId="77777777" w:rsidR="00794B98" w:rsidRPr="00794B98" w:rsidRDefault="00794B98" w:rsidP="00794B98">
      <w:pPr>
        <w:pStyle w:val="ListParagraph"/>
        <w:numPr>
          <w:ilvl w:val="0"/>
          <w:numId w:val="40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800 23px</w:t>
      </w:r>
    </w:p>
    <w:p w14:paraId="2E0598B5" w14:textId="77777777" w:rsidR="00794B98" w:rsidRPr="00C12F78" w:rsidRDefault="00794B98" w:rsidP="00A75354">
      <w:pPr>
        <w:pStyle w:val="Heading2"/>
        <w:rPr>
          <w:highlight w:val="green"/>
          <w:lang w:val="bg-BG"/>
        </w:rPr>
      </w:pPr>
      <w:r w:rsidRPr="00C12F78">
        <w:rPr>
          <w:highlight w:val="green"/>
        </w:rPr>
        <w:t>Responsive Menu</w:t>
      </w:r>
    </w:p>
    <w:p w14:paraId="27C0326B" w14:textId="77777777" w:rsidR="00794B98" w:rsidRPr="00794B98" w:rsidRDefault="00794B98" w:rsidP="00794B98">
      <w:pPr>
        <w:rPr>
          <w:lang w:val="bg-BG"/>
        </w:rPr>
      </w:pPr>
      <w:r w:rsidRPr="00794B98">
        <w:t>Create a web page like the following:</w:t>
      </w:r>
    </w:p>
    <w:p w14:paraId="135B0479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35508081" wp14:editId="6C5EB299">
            <wp:extent cx="5545078" cy="3017777"/>
            <wp:effectExtent l="19050" t="19050" r="17780" b="1143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8114" cy="301942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C74204" w14:textId="77777777" w:rsidR="00794B98" w:rsidRPr="00794B98" w:rsidRDefault="00794B98" w:rsidP="00794B98">
      <w:pPr>
        <w:pStyle w:val="ListParagraph"/>
        <w:numPr>
          <w:ilvl w:val="0"/>
          <w:numId w:val="40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proofErr w:type="gramStart"/>
      <w:r w:rsidRPr="00794B98">
        <w:t>sizes</w:t>
      </w:r>
      <w:proofErr w:type="gramEnd"/>
      <w:r w:rsidRPr="00794B98">
        <w:t xml:space="preserve"> view</w:t>
      </w:r>
    </w:p>
    <w:p w14:paraId="683C65CC" w14:textId="77777777" w:rsidR="00794B98" w:rsidRPr="006D60E6" w:rsidRDefault="00794B98" w:rsidP="00794B98">
      <w:pPr>
        <w:pStyle w:val="Heading3"/>
        <w:rPr>
          <w:lang w:val="bg-BG"/>
        </w:rPr>
      </w:pPr>
      <w:r w:rsidRPr="00794B98">
        <w:t>Constraints</w:t>
      </w:r>
    </w:p>
    <w:p w14:paraId="701A34D9" w14:textId="77777777" w:rsidR="00794B98" w:rsidRPr="00794B98" w:rsidRDefault="00794B98" w:rsidP="00794B98">
      <w:pPr>
        <w:pStyle w:val="code-line"/>
        <w:numPr>
          <w:ilvl w:val="0"/>
          <w:numId w:val="45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94B98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Responsive Menu</w:t>
      </w:r>
      <w:r w:rsidRPr="00794B98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386A5EB2" w14:textId="77777777" w:rsidR="00794B98" w:rsidRPr="00794B98" w:rsidRDefault="00794B98" w:rsidP="00794B98">
      <w:pPr>
        <w:pStyle w:val="code-line"/>
        <w:numPr>
          <w:ilvl w:val="0"/>
          <w:numId w:val="45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Add </w:t>
      </w:r>
      <w:r w:rsidRPr="00794B98">
        <w:rPr>
          <w:rStyle w:val="CodeChar"/>
          <w:lang w:val="en-US"/>
        </w:rPr>
        <w:t>media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794B98">
        <w:rPr>
          <w:rStyle w:val="CodeChar"/>
          <w:lang w:val="en-US"/>
        </w:rPr>
        <w:t>queries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to </w:t>
      </w:r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hide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the toggle checkbox and label for </w:t>
      </w:r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desktops</w:t>
      </w:r>
    </w:p>
    <w:p w14:paraId="63BFA1DD" w14:textId="77777777" w:rsidR="00794B98" w:rsidRPr="00794B98" w:rsidRDefault="00794B98" w:rsidP="00794B98">
      <w:pPr>
        <w:pStyle w:val="code-line"/>
        <w:numPr>
          <w:ilvl w:val="0"/>
          <w:numId w:val="45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Add </w:t>
      </w:r>
      <w:r w:rsidRPr="00794B98">
        <w:rPr>
          <w:rStyle w:val="CodeChar"/>
          <w:lang w:val="en-US"/>
        </w:rPr>
        <w:t>media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794B98">
        <w:rPr>
          <w:rStyle w:val="CodeChar"/>
          <w:lang w:val="en-US"/>
        </w:rPr>
        <w:t>queries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to </w:t>
      </w:r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show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the toggle checkbox and label for </w:t>
      </w:r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mobile devices</w:t>
      </w:r>
    </w:p>
    <w:p w14:paraId="49B174E6" w14:textId="77777777" w:rsidR="00794B98" w:rsidRPr="00E32953" w:rsidRDefault="00794B98" w:rsidP="00A75354">
      <w:pPr>
        <w:pStyle w:val="Heading2"/>
        <w:rPr>
          <w:highlight w:val="green"/>
          <w:lang w:val="bg-BG"/>
        </w:rPr>
      </w:pPr>
      <w:r w:rsidRPr="00794B98">
        <w:rPr>
          <w:lang w:val="bg-BG"/>
        </w:rPr>
        <w:t xml:space="preserve"> </w:t>
      </w:r>
      <w:r w:rsidRPr="00E32953">
        <w:rPr>
          <w:highlight w:val="green"/>
        </w:rPr>
        <w:t>Update Blog Layout</w:t>
      </w:r>
    </w:p>
    <w:p w14:paraId="37DE7EB0" w14:textId="77777777" w:rsidR="00794B98" w:rsidRPr="00794B98" w:rsidRDefault="00794B98" w:rsidP="00794B98">
      <w:pPr>
        <w:rPr>
          <w:lang w:val="bg-BG"/>
        </w:rPr>
      </w:pPr>
      <w:r w:rsidRPr="00794B98">
        <w:t>Create a web page like the following:</w:t>
      </w:r>
    </w:p>
    <w:p w14:paraId="6DAEE553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07F67A57" wp14:editId="15C01EAB">
            <wp:extent cx="5445007" cy="7906870"/>
            <wp:effectExtent l="19050" t="19050" r="22860" b="184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6325" cy="790878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A0949D" w14:textId="77777777" w:rsidR="00794B98" w:rsidRPr="00794B98" w:rsidRDefault="00794B98" w:rsidP="00794B98">
      <w:pPr>
        <w:pStyle w:val="ListParagraph"/>
        <w:numPr>
          <w:ilvl w:val="0"/>
          <w:numId w:val="40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proofErr w:type="gramStart"/>
      <w:r w:rsidRPr="00794B98">
        <w:t>sizes</w:t>
      </w:r>
      <w:proofErr w:type="gramEnd"/>
      <w:r w:rsidRPr="00794B98">
        <w:t xml:space="preserve"> view</w:t>
      </w:r>
    </w:p>
    <w:p w14:paraId="507247CA" w14:textId="77777777" w:rsidR="00794B98" w:rsidRPr="00794B98" w:rsidRDefault="00794B98" w:rsidP="00794B98">
      <w:pPr>
        <w:pStyle w:val="Heading3"/>
        <w:rPr>
          <w:lang w:val="bg-BG"/>
        </w:rPr>
      </w:pPr>
      <w:r w:rsidRPr="00794B98">
        <w:t>Constraints</w:t>
      </w:r>
    </w:p>
    <w:p w14:paraId="4B38FAC8" w14:textId="77777777" w:rsidR="00794B98" w:rsidRPr="00794B98" w:rsidRDefault="00794B98" w:rsidP="00794B9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Update Blog Layout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63F9A1CC" w14:textId="77777777" w:rsidR="00794B98" w:rsidRPr="00794B98" w:rsidRDefault="00794B98" w:rsidP="00794B98">
      <w:pPr>
        <w:pStyle w:val="code-line"/>
        <w:numPr>
          <w:ilvl w:val="0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Copy the latest code from "</w:t>
      </w:r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Blog layout with Flexbox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" exercise</w:t>
      </w:r>
    </w:p>
    <w:p w14:paraId="7AC0F276" w14:textId="77777777" w:rsidR="00794B98" w:rsidRPr="00794B98" w:rsidRDefault="00794B98" w:rsidP="00794B98">
      <w:pPr>
        <w:pStyle w:val="code-line"/>
        <w:numPr>
          <w:ilvl w:val="0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Copy your </w:t>
      </w:r>
      <w:r w:rsidRPr="00794B98">
        <w:rPr>
          <w:rFonts w:asciiTheme="minorHAnsi" w:hAnsiTheme="minorHAnsi" w:cstheme="minorHAnsi"/>
          <w:b/>
          <w:bCs/>
          <w:sz w:val="22"/>
          <w:szCs w:val="22"/>
          <w:lang w:val="en-US"/>
        </w:rPr>
        <w:t>multilevel dropdown</w:t>
      </w:r>
    </w:p>
    <w:p w14:paraId="57229386" w14:textId="77777777" w:rsidR="00794B98" w:rsidRPr="00794B98" w:rsidRDefault="00794B98" w:rsidP="00794B98">
      <w:pPr>
        <w:pStyle w:val="code-line"/>
        <w:numPr>
          <w:ilvl w:val="0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Make the menu </w:t>
      </w:r>
      <w:r w:rsidRPr="00794B98">
        <w:rPr>
          <w:rFonts w:asciiTheme="minorHAnsi" w:hAnsiTheme="minorHAnsi" w:cstheme="minorHAnsi"/>
          <w:b/>
          <w:bCs/>
          <w:sz w:val="22"/>
          <w:szCs w:val="22"/>
          <w:lang w:val="en-US"/>
        </w:rPr>
        <w:t>responsive</w:t>
      </w:r>
    </w:p>
    <w:p w14:paraId="648262DB" w14:textId="77777777" w:rsidR="00794B98" w:rsidRPr="00794B98" w:rsidRDefault="00794B98" w:rsidP="00794B98">
      <w:pPr>
        <w:pStyle w:val="code-line"/>
        <w:numPr>
          <w:ilvl w:val="0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Get the latest </w:t>
      </w:r>
      <w:r w:rsidRPr="00794B98">
        <w:rPr>
          <w:rStyle w:val="CodeChar"/>
          <w:lang w:val="en-US"/>
        </w:rPr>
        <w:t>typography.css</w:t>
      </w:r>
    </w:p>
    <w:p w14:paraId="791749F7" w14:textId="77777777" w:rsidR="00794B98" w:rsidRPr="00794B98" w:rsidRDefault="00794B98" w:rsidP="00794B98">
      <w:pPr>
        <w:pStyle w:val="code-line"/>
        <w:numPr>
          <w:ilvl w:val="0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Move the layout code to </w:t>
      </w:r>
      <w:r w:rsidRPr="00794B98">
        <w:rPr>
          <w:rStyle w:val="CodeChar"/>
          <w:lang w:val="en-US"/>
        </w:rPr>
        <w:t>layout.css</w:t>
      </w:r>
    </w:p>
    <w:p w14:paraId="0D7D83D7" w14:textId="77777777" w:rsidR="00794B98" w:rsidRPr="00794B98" w:rsidRDefault="00794B98" w:rsidP="00794B98">
      <w:pPr>
        <w:pStyle w:val="code-line"/>
        <w:numPr>
          <w:ilvl w:val="0"/>
          <w:numId w:val="41"/>
        </w:numPr>
        <w:rPr>
          <w:rStyle w:val="CodeChar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Move the navigation code to </w:t>
      </w:r>
      <w:r w:rsidRPr="00794B98">
        <w:rPr>
          <w:rStyle w:val="CodeChar"/>
          <w:lang w:val="en-US"/>
        </w:rPr>
        <w:t>navigation.css</w:t>
      </w:r>
    </w:p>
    <w:p w14:paraId="2337935E" w14:textId="77777777" w:rsidR="00794B98" w:rsidRPr="00794B98" w:rsidRDefault="00794B98" w:rsidP="00794B98">
      <w:pPr>
        <w:pStyle w:val="code-line"/>
        <w:numPr>
          <w:ilvl w:val="0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Create </w:t>
      </w:r>
      <w:r w:rsidRPr="00794B98">
        <w:rPr>
          <w:rStyle w:val="CodeChar"/>
          <w:lang w:val="en-US"/>
        </w:rPr>
        <w:t>reset.css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261D42D5" w14:textId="77777777" w:rsidR="00794B98" w:rsidRPr="00794B98" w:rsidRDefault="00794B98" w:rsidP="00794B98">
      <w:pPr>
        <w:pStyle w:val="code-line"/>
        <w:numPr>
          <w:ilvl w:val="0"/>
          <w:numId w:val="41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clude all 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CSS 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iles from the main </w:t>
      </w:r>
      <w:r w:rsidRPr="00794B98">
        <w:rPr>
          <w:rStyle w:val="CodeChar"/>
          <w:lang w:val="en-US"/>
        </w:rPr>
        <w:t>styles.css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4B99BC5F" w14:textId="77777777" w:rsidR="00794B98" w:rsidRPr="00800F47" w:rsidRDefault="00794B98" w:rsidP="00A75354">
      <w:pPr>
        <w:pStyle w:val="Heading2"/>
        <w:rPr>
          <w:highlight w:val="green"/>
          <w:lang w:val="bg-BG"/>
        </w:rPr>
      </w:pPr>
      <w:r w:rsidRPr="00800F47">
        <w:rPr>
          <w:highlight w:val="green"/>
        </w:rPr>
        <w:t>Responsive Forms</w:t>
      </w:r>
    </w:p>
    <w:p w14:paraId="63DC5DEE" w14:textId="77777777" w:rsidR="00794B98" w:rsidRPr="00794B98" w:rsidRDefault="00794B98" w:rsidP="00794B98">
      <w:pPr>
        <w:rPr>
          <w:lang w:val="bg-BG"/>
        </w:rPr>
      </w:pPr>
      <w:r w:rsidRPr="00794B98">
        <w:t>Create a web page like the following:</w:t>
      </w:r>
    </w:p>
    <w:p w14:paraId="180C5000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06654F68" wp14:editId="77A3EE9E">
            <wp:extent cx="2605772" cy="1417871"/>
            <wp:effectExtent l="19050" t="19050" r="234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02" t="6373" r="29969" b="54304"/>
                    <a:stretch/>
                  </pic:blipFill>
                  <pic:spPr bwMode="auto">
                    <a:xfrm>
                      <a:off x="0" y="0"/>
                      <a:ext cx="2606060" cy="14180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65CFFE" w14:textId="77777777" w:rsidR="00794B98" w:rsidRPr="00794B98" w:rsidRDefault="00794B98" w:rsidP="00794B98">
      <w:pPr>
        <w:pStyle w:val="ListParagraph"/>
        <w:numPr>
          <w:ilvl w:val="0"/>
          <w:numId w:val="40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proofErr w:type="gramStart"/>
      <w:r w:rsidRPr="00794B98">
        <w:t>sizes</w:t>
      </w:r>
      <w:proofErr w:type="gramEnd"/>
      <w:r w:rsidRPr="00794B98">
        <w:t xml:space="preserve"> view</w:t>
      </w:r>
    </w:p>
    <w:p w14:paraId="7BE8FB64" w14:textId="77777777" w:rsidR="00794B98" w:rsidRPr="00794B98" w:rsidRDefault="00794B98" w:rsidP="00794B98">
      <w:pPr>
        <w:pStyle w:val="Heading3"/>
        <w:rPr>
          <w:lang w:val="bg-BG"/>
        </w:rPr>
      </w:pPr>
      <w:r w:rsidRPr="00794B98">
        <w:t>Constraints</w:t>
      </w:r>
    </w:p>
    <w:p w14:paraId="34012D68" w14:textId="77777777" w:rsidR="00794B98" w:rsidRPr="00794B98" w:rsidRDefault="00794B98" w:rsidP="00794B9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Form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2C37AED9" w14:textId="77777777" w:rsidR="00794B98" w:rsidRPr="00794B98" w:rsidRDefault="00794B98" w:rsidP="00794B98">
      <w:pPr>
        <w:pStyle w:val="ListParagraph"/>
        <w:numPr>
          <w:ilvl w:val="0"/>
          <w:numId w:val="41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 a simple login form using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semantic</w:t>
      </w:r>
      <w:r w:rsidRPr="00794B98">
        <w:rPr>
          <w:rFonts w:eastAsia="Times New Roman" w:cstheme="minorHAnsi"/>
          <w:color w:val="000000"/>
          <w:lang w:eastAsia="en-GB"/>
        </w:rPr>
        <w:t> html</w:t>
      </w:r>
    </w:p>
    <w:p w14:paraId="6F3B79EB" w14:textId="77777777" w:rsidR="00794B98" w:rsidRPr="00794B98" w:rsidRDefault="00794B98" w:rsidP="00794B98">
      <w:pPr>
        <w:pStyle w:val="ListParagraph"/>
        <w:numPr>
          <w:ilvl w:val="1"/>
          <w:numId w:val="41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Add icons to the input fields using </w:t>
      </w:r>
      <w:proofErr w:type="spellStart"/>
      <w:r w:rsidRPr="00794B98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</w:p>
    <w:p w14:paraId="57C12A53" w14:textId="5950CAD1" w:rsidR="00794B98" w:rsidRPr="006D60E6" w:rsidRDefault="00794B98" w:rsidP="00794B98">
      <w:pPr>
        <w:pStyle w:val="ListParagraph"/>
        <w:numPr>
          <w:ilvl w:val="1"/>
          <w:numId w:val="41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Add </w:t>
      </w:r>
      <w:r w:rsidRPr="00794B98">
        <w:rPr>
          <w:rStyle w:val="CodeChar"/>
          <w:lang w:eastAsia="en-GB"/>
        </w:rPr>
        <w:t>focus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state that changes the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input</w:t>
      </w:r>
      <w:r w:rsidRPr="00794B98">
        <w:rPr>
          <w:rFonts w:eastAsia="Times New Roman" w:cstheme="minorHAnsi"/>
          <w:color w:val="000000"/>
          <w:lang w:eastAsia="en-GB"/>
        </w:rPr>
        <w:t> and the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icon</w:t>
      </w:r>
    </w:p>
    <w:p w14:paraId="0B819FD3" w14:textId="60E6BA6E" w:rsidR="006D60E6" w:rsidRPr="00A9367A" w:rsidRDefault="006D60E6" w:rsidP="00794B98">
      <w:pPr>
        <w:pStyle w:val="ListParagraph"/>
        <w:numPr>
          <w:ilvl w:val="1"/>
          <w:numId w:val="41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A9367A">
        <w:rPr>
          <w:rFonts w:eastAsia="Times New Roman" w:cstheme="minorHAnsi"/>
          <w:color w:val="000000"/>
          <w:lang w:eastAsia="en-GB"/>
        </w:rPr>
        <w:t xml:space="preserve">User </w:t>
      </w:r>
      <w:r w:rsidRPr="00A9367A">
        <w:rPr>
          <w:rFonts w:eastAsia="Times New Roman" w:cstheme="minorHAnsi"/>
          <w:b/>
          <w:bCs/>
          <w:color w:val="000000"/>
          <w:lang w:eastAsia="en-GB"/>
        </w:rPr>
        <w:t>form</w:t>
      </w:r>
      <w:r w:rsidRPr="00A9367A">
        <w:rPr>
          <w:rFonts w:eastAsia="Times New Roman" w:cstheme="minorHAnsi"/>
          <w:color w:val="000000"/>
          <w:lang w:eastAsia="en-GB"/>
        </w:rPr>
        <w:t xml:space="preserve"> and two </w:t>
      </w:r>
      <w:r w:rsidRPr="00A9367A">
        <w:rPr>
          <w:rFonts w:eastAsia="Times New Roman" w:cstheme="minorHAnsi"/>
          <w:b/>
          <w:bCs/>
          <w:color w:val="000000"/>
          <w:lang w:eastAsia="en-GB"/>
        </w:rPr>
        <w:t>p</w:t>
      </w:r>
      <w:r w:rsidRPr="00A9367A">
        <w:rPr>
          <w:rFonts w:eastAsia="Times New Roman" w:cstheme="minorHAnsi"/>
          <w:color w:val="000000"/>
          <w:lang w:eastAsia="en-GB"/>
        </w:rPr>
        <w:t xml:space="preserve"> tags</w:t>
      </w:r>
    </w:p>
    <w:p w14:paraId="28819908" w14:textId="77777777" w:rsidR="00794B98" w:rsidRPr="001409DC" w:rsidRDefault="00794B98" w:rsidP="00A75354">
      <w:pPr>
        <w:pStyle w:val="Heading2"/>
        <w:rPr>
          <w:highlight w:val="green"/>
          <w:lang w:val="bg-BG"/>
        </w:rPr>
      </w:pPr>
      <w:r w:rsidRPr="001409DC">
        <w:rPr>
          <w:highlight w:val="green"/>
        </w:rPr>
        <w:t>Responsive Media Boxes</w:t>
      </w:r>
    </w:p>
    <w:p w14:paraId="0ED88A72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443F648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6706192F" wp14:editId="70010E97">
            <wp:extent cx="5413561" cy="2474104"/>
            <wp:effectExtent l="19050" t="19050" r="15875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876" cy="24769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EAD7" w14:textId="77777777" w:rsidR="00794B98" w:rsidRPr="00794B98" w:rsidRDefault="00794B98" w:rsidP="00794B98">
      <w:pPr>
        <w:pStyle w:val="Heading3"/>
        <w:rPr>
          <w:lang w:val="bg-BG"/>
        </w:rPr>
      </w:pPr>
      <w:r w:rsidRPr="00794B98">
        <w:t>Constraints</w:t>
      </w:r>
    </w:p>
    <w:p w14:paraId="217D2D46" w14:textId="77777777" w:rsidR="00794B98" w:rsidRPr="00794B98" w:rsidRDefault="00794B98" w:rsidP="00794B98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Media Box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5A3E90DF" w14:textId="77777777" w:rsidR="00794B98" w:rsidRPr="00794B98" w:rsidRDefault="00794B98" w:rsidP="00794B98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two </w:t>
      </w:r>
      <w:r w:rsidRPr="00794B98">
        <w:rPr>
          <w:rStyle w:val="CodeChar"/>
          <w:lang w:eastAsia="en-GB"/>
        </w:rPr>
        <w:t>div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elements</w:t>
      </w:r>
    </w:p>
    <w:p w14:paraId="2D48AEED" w14:textId="77777777" w:rsidR="00794B98" w:rsidRPr="00794B98" w:rsidRDefault="00794B98" w:rsidP="00794B98">
      <w:pPr>
        <w:pStyle w:val="code-line"/>
        <w:numPr>
          <w:ilvl w:val="0"/>
          <w:numId w:val="4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You can access the image </w:t>
      </w:r>
      <w:hyperlink r:id="rId19" w:tooltip="https://images.unsplash.com/photo-1538230942844-e89414a0692d?ixlib=rb-0.3.5&amp;ixid=eyJhcHBfaWQiOjEyMDd9&amp;s=34dcc54db235ce71b59c1d5ada02bdc4&amp;auto=format&amp;fit=crop&amp;w=400&amp;q=80" w:history="1">
        <w:r w:rsidRPr="00794B98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here</w:t>
        </w:r>
      </w:hyperlink>
    </w:p>
    <w:p w14:paraId="586B93DC" w14:textId="77777777" w:rsidR="00794B98" w:rsidRPr="00794B98" w:rsidRDefault="00794B98" w:rsidP="00794B98">
      <w:pPr>
        <w:pStyle w:val="code-line"/>
        <w:numPr>
          <w:ilvl w:val="0"/>
          <w:numId w:val="4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238, 238, 238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body background</w:t>
      </w:r>
    </w:p>
    <w:p w14:paraId="32144FFD" w14:textId="77777777" w:rsidR="00794B98" w:rsidRPr="00794B98" w:rsidRDefault="00794B98" w:rsidP="00794B98">
      <w:pPr>
        <w:pStyle w:val="code-line"/>
        <w:numPr>
          <w:ilvl w:val="0"/>
          <w:numId w:val="4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255, 255, 255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ackground</w:t>
      </w:r>
    </w:p>
    <w:p w14:paraId="504D7A6C" w14:textId="77777777" w:rsidR="00794B98" w:rsidRPr="00794B98" w:rsidRDefault="00794B98" w:rsidP="00794B98">
      <w:pPr>
        <w:pStyle w:val="code-line"/>
        <w:numPr>
          <w:ilvl w:val="0"/>
          <w:numId w:val="4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0, 153, 0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utton background</w:t>
      </w:r>
    </w:p>
    <w:p w14:paraId="475E4F16" w14:textId="77777777" w:rsidR="00794B98" w:rsidRPr="00794B98" w:rsidRDefault="00794B98" w:rsidP="00794B98">
      <w:pPr>
        <w:pStyle w:val="code-line"/>
        <w:numPr>
          <w:ilvl w:val="0"/>
          <w:numId w:val="4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Georgia, 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size </w:t>
      </w:r>
      <w:r w:rsidRPr="00794B98">
        <w:rPr>
          <w:rStyle w:val="CodeChar"/>
          <w:lang w:val="en-US"/>
        </w:rPr>
        <w:t>1em/1.2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headings</w:t>
      </w:r>
    </w:p>
    <w:p w14:paraId="080CCE45" w14:textId="77777777" w:rsidR="00794B98" w:rsidRPr="00794B98" w:rsidRDefault="00794B98" w:rsidP="00794B98">
      <w:pPr>
        <w:pStyle w:val="code-line"/>
        <w:numPr>
          <w:ilvl w:val="0"/>
          <w:numId w:val="4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Helvetica, sans-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document</w:t>
      </w:r>
    </w:p>
    <w:p w14:paraId="6E51E748" w14:textId="77777777" w:rsidR="00794B98" w:rsidRPr="000E0C4E" w:rsidRDefault="00794B98" w:rsidP="00A75354">
      <w:pPr>
        <w:pStyle w:val="Heading2"/>
        <w:rPr>
          <w:highlight w:val="green"/>
          <w:lang w:val="bg-BG"/>
        </w:rPr>
      </w:pPr>
      <w:r w:rsidRPr="000E0C4E">
        <w:rPr>
          <w:highlight w:val="green"/>
        </w:rPr>
        <w:t>Landing Page</w:t>
      </w:r>
    </w:p>
    <w:p w14:paraId="5722BA87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6A5AB32B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7399B3FC" wp14:editId="6A9AB192">
            <wp:extent cx="3838929" cy="7178794"/>
            <wp:effectExtent l="19050" t="19050" r="28575" b="222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879" cy="71843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986891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5F04463" w14:textId="77777777" w:rsidR="00794B98" w:rsidRPr="00794B98" w:rsidRDefault="00794B98" w:rsidP="00794B98">
      <w:pPr>
        <w:pStyle w:val="ListParagraph"/>
        <w:numPr>
          <w:ilvl w:val="0"/>
          <w:numId w:val="40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proofErr w:type="gramStart"/>
      <w:r w:rsidRPr="00794B98">
        <w:t>sizes</w:t>
      </w:r>
      <w:proofErr w:type="gramEnd"/>
      <w:r w:rsidRPr="00794B98">
        <w:t xml:space="preserve"> view</w:t>
      </w:r>
    </w:p>
    <w:p w14:paraId="7D7C6F44" w14:textId="77777777" w:rsidR="00794B98" w:rsidRPr="00794B98" w:rsidRDefault="00794B98" w:rsidP="00794B98">
      <w:pPr>
        <w:pStyle w:val="Heading3"/>
        <w:rPr>
          <w:lang w:val="bg-BG"/>
        </w:rPr>
      </w:pPr>
      <w:r w:rsidRPr="00794B98">
        <w:t>Constraints</w:t>
      </w:r>
    </w:p>
    <w:p w14:paraId="29C573B9" w14:textId="77777777" w:rsidR="00794B98" w:rsidRPr="00794B98" w:rsidRDefault="00794B98" w:rsidP="00794B98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nding Pag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16F548F7" w14:textId="77777777" w:rsidR="00794B98" w:rsidRPr="00794B98" w:rsidRDefault="00794B98" w:rsidP="00794B98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5AFCED84" w14:textId="77777777" w:rsidR="00794B98" w:rsidRPr="00794B98" w:rsidRDefault="00794B98" w:rsidP="00794B98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3430CD3A" w14:textId="77777777" w:rsidR="00794B98" w:rsidRPr="00794B98" w:rsidRDefault="00794B98" w:rsidP="00794B98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buttons.css</w:t>
      </w:r>
    </w:p>
    <w:p w14:paraId="4F3DEF9A" w14:textId="77777777" w:rsidR="00794B98" w:rsidRPr="00794B98" w:rsidRDefault="00794B98" w:rsidP="00794B98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forms.css</w:t>
      </w:r>
    </w:p>
    <w:p w14:paraId="161DD65E" w14:textId="77777777" w:rsidR="00794B98" w:rsidRPr="00794B98" w:rsidRDefault="00794B98" w:rsidP="00794B98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Need a website</w:t>
      </w:r>
      <w:r w:rsidRPr="00794B98">
        <w:rPr>
          <w:rFonts w:eastAsia="Times New Roman" w:cstheme="minorHAnsi"/>
          <w:color w:val="000000"/>
          <w:lang w:eastAsia="en-GB"/>
        </w:rPr>
        <w:t>?</w:t>
      </w:r>
    </w:p>
    <w:p w14:paraId="11B58B73" w14:textId="77777777" w:rsidR="00794B98" w:rsidRPr="00794B98" w:rsidRDefault="00794B98" w:rsidP="00794B98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Our Team</w:t>
      </w:r>
    </w:p>
    <w:p w14:paraId="7CB37033" w14:textId="77777777" w:rsidR="00794B98" w:rsidRPr="00794B98" w:rsidRDefault="00794B98" w:rsidP="00794B98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Sign-up to our Newsletter</w:t>
      </w:r>
    </w:p>
    <w:p w14:paraId="0AE441ED" w14:textId="77777777" w:rsidR="00794B98" w:rsidRPr="00794B98" w:rsidRDefault="00794B98" w:rsidP="00794B98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Testimonials</w:t>
      </w:r>
    </w:p>
    <w:p w14:paraId="71C1DC10" w14:textId="77777777" w:rsidR="00794B98" w:rsidRPr="00794B98" w:rsidRDefault="00794B98" w:rsidP="00794B98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footer</w:t>
      </w:r>
    </w:p>
    <w:p w14:paraId="35245025" w14:textId="77777777" w:rsidR="00794B98" w:rsidRPr="00794B98" w:rsidRDefault="00794B98" w:rsidP="00794B98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pag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  <w:r w:rsidRPr="00794B98">
        <w:rPr>
          <w:rFonts w:eastAsia="Times New Roman" w:cstheme="minorHAnsi"/>
          <w:color w:val="000000"/>
          <w:lang w:eastAsia="en-GB"/>
        </w:rPr>
        <w:t xml:space="preserve"> per the screenshots attached</w:t>
      </w:r>
    </w:p>
    <w:p w14:paraId="4D235882" w14:textId="77777777" w:rsidR="00794B98" w:rsidRPr="00AB5A96" w:rsidRDefault="00794B98" w:rsidP="00A75354">
      <w:pPr>
        <w:pStyle w:val="Heading2"/>
        <w:rPr>
          <w:highlight w:val="green"/>
          <w:lang w:val="bg-BG"/>
        </w:rPr>
      </w:pPr>
      <w:r w:rsidRPr="00AB5A96">
        <w:rPr>
          <w:highlight w:val="green"/>
        </w:rPr>
        <w:t>Responsive Tables</w:t>
      </w:r>
    </w:p>
    <w:p w14:paraId="60074E7D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135AF465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noProof/>
        </w:rPr>
        <w:drawing>
          <wp:inline distT="0" distB="0" distL="0" distR="0" wp14:anchorId="4B9B24F3" wp14:editId="19E5623C">
            <wp:extent cx="6371970" cy="851100"/>
            <wp:effectExtent l="19050" t="19050" r="1016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573"/>
                    <a:stretch/>
                  </pic:blipFill>
                  <pic:spPr bwMode="auto">
                    <a:xfrm>
                      <a:off x="0" y="0"/>
                      <a:ext cx="6384656" cy="8527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E7825" w14:textId="77777777" w:rsidR="00794B98" w:rsidRPr="00794B98" w:rsidRDefault="00794B98" w:rsidP="00794B98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proofErr w:type="gramStart"/>
      <w:r w:rsidRPr="00794B98">
        <w:t>sizes</w:t>
      </w:r>
      <w:proofErr w:type="gramEnd"/>
      <w:r w:rsidRPr="00794B98">
        <w:t xml:space="preserve"> view</w:t>
      </w:r>
    </w:p>
    <w:p w14:paraId="7A33F8C8" w14:textId="1CD50D2D" w:rsidR="00794B98" w:rsidRPr="00794B98" w:rsidRDefault="00794B98" w:rsidP="00794B98">
      <w:pPr>
        <w:pStyle w:val="Heading3"/>
        <w:rPr>
          <w:lang w:val="bg-BG"/>
        </w:rPr>
      </w:pPr>
      <w:r w:rsidRPr="00794B98">
        <w:t>Constraints</w:t>
      </w:r>
    </w:p>
    <w:p w14:paraId="36DC0C97" w14:textId="77777777" w:rsidR="00794B98" w:rsidRPr="00794B98" w:rsidRDefault="00794B98" w:rsidP="00794B98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Tabl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32DBC11E" w14:textId="77777777" w:rsidR="00794B98" w:rsidRPr="00794B98" w:rsidRDefault="00794B98" w:rsidP="00794B98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table with 3 columns: </w:t>
      </w:r>
      <w:r w:rsidRPr="00794B98">
        <w:rPr>
          <w:rStyle w:val="CodeChar"/>
          <w:lang w:eastAsia="en-GB"/>
        </w:rPr>
        <w:t>Fir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La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Job Title</w:t>
      </w:r>
    </w:p>
    <w:p w14:paraId="338C6195" w14:textId="77777777" w:rsidR="00794B98" w:rsidRPr="00794B98" w:rsidRDefault="00794B98" w:rsidP="00794B98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2B88681F" w14:textId="77777777" w:rsidR="00794B98" w:rsidRPr="00794B98" w:rsidRDefault="00794B98" w:rsidP="00794B98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2B0F42AE" w14:textId="77777777" w:rsidR="00794B98" w:rsidRPr="00794B98" w:rsidRDefault="00794B98" w:rsidP="00794B98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tabl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</w:p>
    <w:sectPr w:rsidR="00794B98" w:rsidRPr="00794B98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A3439" w14:textId="77777777" w:rsidR="002F37DE" w:rsidRDefault="002F37DE" w:rsidP="008068A2">
      <w:pPr>
        <w:spacing w:after="0" w:line="240" w:lineRule="auto"/>
      </w:pPr>
      <w:r>
        <w:separator/>
      </w:r>
    </w:p>
  </w:endnote>
  <w:endnote w:type="continuationSeparator" w:id="0">
    <w:p w14:paraId="344BB62C" w14:textId="77777777" w:rsidR="002F37DE" w:rsidRDefault="002F37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38261" w14:textId="77777777" w:rsidR="002F37DE" w:rsidRDefault="002F37DE" w:rsidP="008068A2">
      <w:pPr>
        <w:spacing w:after="0" w:line="240" w:lineRule="auto"/>
      </w:pPr>
      <w:r>
        <w:separator/>
      </w:r>
    </w:p>
  </w:footnote>
  <w:footnote w:type="continuationSeparator" w:id="0">
    <w:p w14:paraId="7ACEA703" w14:textId="77777777" w:rsidR="002F37DE" w:rsidRDefault="002F37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10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5"/>
  </w:num>
  <w:num w:numId="28">
    <w:abstractNumId w:val="17"/>
  </w:num>
  <w:num w:numId="29">
    <w:abstractNumId w:val="39"/>
  </w:num>
  <w:num w:numId="30">
    <w:abstractNumId w:val="21"/>
  </w:num>
  <w:num w:numId="31">
    <w:abstractNumId w:val="11"/>
  </w:num>
  <w:num w:numId="32">
    <w:abstractNumId w:val="34"/>
  </w:num>
  <w:num w:numId="33">
    <w:abstractNumId w:val="37"/>
  </w:num>
  <w:num w:numId="34">
    <w:abstractNumId w:val="23"/>
  </w:num>
  <w:num w:numId="35">
    <w:abstractNumId w:val="38"/>
  </w:num>
  <w:num w:numId="36">
    <w:abstractNumId w:val="6"/>
  </w:num>
  <w:num w:numId="37">
    <w:abstractNumId w:val="22"/>
  </w:num>
  <w:num w:numId="38">
    <w:abstractNumId w:val="14"/>
  </w:num>
  <w:num w:numId="39">
    <w:abstractNumId w:val="29"/>
  </w:num>
  <w:num w:numId="40">
    <w:abstractNumId w:val="42"/>
  </w:num>
  <w:num w:numId="41">
    <w:abstractNumId w:val="43"/>
  </w:num>
  <w:num w:numId="42">
    <w:abstractNumId w:val="25"/>
  </w:num>
  <w:num w:numId="43">
    <w:abstractNumId w:val="41"/>
  </w:num>
  <w:num w:numId="44">
    <w:abstractNumId w:val="20"/>
  </w:num>
  <w:num w:numId="4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0MwbS5qaGphYmxko6SsGpxcWZ+XkgBYa1ABs9Eu8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0C4E"/>
    <w:rsid w:val="00103906"/>
    <w:rsid w:val="001275B9"/>
    <w:rsid w:val="001409DC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37DE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2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60E6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B98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0F47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5D15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5354"/>
    <w:rsid w:val="00A847D3"/>
    <w:rsid w:val="00A9367A"/>
    <w:rsid w:val="00AA3772"/>
    <w:rsid w:val="00AB106E"/>
    <w:rsid w:val="00AB2224"/>
    <w:rsid w:val="00AB5A96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2F78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D10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953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283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794B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hyperlink" Target="https://images.unsplash.com/photo-1538230942844-e89414a0692d?ixlib=rb-0.3.5&amp;ixid=eyJhcHBfaWQiOjEyMDd9&amp;s=34dcc54db235ce71b59c1d5ada02bdc4&amp;auto=format&amp;fit=crop&amp;w=400&amp;q=8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239/Media-Queries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60.png"/><Relationship Id="rId41" Type="http://schemas.openxmlformats.org/officeDocument/2006/relationships/image" Target="media/image2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1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1</Pages>
  <Words>696</Words>
  <Characters>39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Queries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bby_Apostolov Bobby_Apostolov</cp:lastModifiedBy>
  <cp:revision>16</cp:revision>
  <cp:lastPrinted>2015-10-26T22:35:00Z</cp:lastPrinted>
  <dcterms:created xsi:type="dcterms:W3CDTF">2019-11-12T12:29:00Z</dcterms:created>
  <dcterms:modified xsi:type="dcterms:W3CDTF">2021-06-26T10:15:00Z</dcterms:modified>
  <cp:category>computer programming;programming;software development;software engineering</cp:category>
</cp:coreProperties>
</file>